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BAE" w:rsidRDefault="00CC3574">
      <w:pPr>
        <w:pStyle w:val="a4"/>
      </w:pPr>
      <w:bookmarkStart w:id="0" w:name="_GoBack"/>
      <w:bookmarkEnd w:id="0"/>
      <w:r>
        <w:t>Лабораторная работа 5</w:t>
      </w:r>
    </w:p>
    <w:p w:rsidR="00281BAE" w:rsidRDefault="00CC3574">
      <w:pPr>
        <w:pStyle w:val="a5"/>
      </w:pPr>
      <w:r>
        <w:t>Анализ файловой системы Linux. Команды для работы с файлами и каталогами</w:t>
      </w:r>
    </w:p>
    <w:p w:rsidR="00281BAE" w:rsidRDefault="00CC3574">
      <w:pPr>
        <w:pStyle w:val="Author"/>
      </w:pPr>
      <w:r>
        <w:t>Бешкуров Тимофей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91551303"/>
        <w:docPartObj>
          <w:docPartGallery w:val="Table of Contents"/>
          <w:docPartUnique/>
        </w:docPartObj>
      </w:sdtPr>
      <w:sdtEndPr/>
      <w:sdtContent>
        <w:p w:rsidR="00281BAE" w:rsidRDefault="00CC3574">
          <w:pPr>
            <w:pStyle w:val="ae"/>
          </w:pPr>
          <w:r>
            <w:t>Содержание</w:t>
          </w:r>
        </w:p>
        <w:p w:rsidR="00FA1D00" w:rsidRDefault="00CC357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A1D00">
            <w:fldChar w:fldCharType="separate"/>
          </w:r>
          <w:hyperlink w:anchor="_Toc102049461" w:history="1">
            <w:r w:rsidR="00FA1D00" w:rsidRPr="008E521D">
              <w:rPr>
                <w:rStyle w:val="ad"/>
                <w:noProof/>
              </w:rPr>
              <w:t>Цель работы</w:t>
            </w:r>
            <w:r w:rsidR="00FA1D00">
              <w:rPr>
                <w:noProof/>
                <w:webHidden/>
              </w:rPr>
              <w:tab/>
            </w:r>
            <w:r w:rsidR="00FA1D00">
              <w:rPr>
                <w:noProof/>
                <w:webHidden/>
              </w:rPr>
              <w:fldChar w:fldCharType="begin"/>
            </w:r>
            <w:r w:rsidR="00FA1D00">
              <w:rPr>
                <w:noProof/>
                <w:webHidden/>
              </w:rPr>
              <w:instrText xml:space="preserve"> PAGEREF _Toc102049461 \h </w:instrText>
            </w:r>
            <w:r w:rsidR="00FA1D00">
              <w:rPr>
                <w:noProof/>
                <w:webHidden/>
              </w:rPr>
            </w:r>
            <w:r w:rsidR="00FA1D00">
              <w:rPr>
                <w:noProof/>
                <w:webHidden/>
              </w:rPr>
              <w:fldChar w:fldCharType="separate"/>
            </w:r>
            <w:r w:rsidR="00FA1D00">
              <w:rPr>
                <w:noProof/>
                <w:webHidden/>
              </w:rPr>
              <w:t>1</w:t>
            </w:r>
            <w:r w:rsidR="00FA1D00">
              <w:rPr>
                <w:noProof/>
                <w:webHidden/>
              </w:rPr>
              <w:fldChar w:fldCharType="end"/>
            </w:r>
          </w:hyperlink>
        </w:p>
        <w:p w:rsidR="00FA1D00" w:rsidRDefault="00FA1D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49462" w:history="1">
            <w:r w:rsidRPr="008E521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9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1D00" w:rsidRDefault="00FA1D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49463" w:history="1">
            <w:r w:rsidRPr="008E521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9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1D00" w:rsidRDefault="00FA1D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49464" w:history="1">
            <w:r w:rsidRPr="008E521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9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1BAE" w:rsidRDefault="00CC3574">
          <w:r>
            <w:fldChar w:fldCharType="end"/>
          </w:r>
        </w:p>
      </w:sdtContent>
    </w:sdt>
    <w:p w:rsidR="00281BAE" w:rsidRDefault="00CC3574">
      <w:pPr>
        <w:pStyle w:val="1"/>
      </w:pPr>
      <w:bookmarkStart w:id="1" w:name="цель-работы"/>
      <w:bookmarkStart w:id="2" w:name="_Toc102049461"/>
      <w:r>
        <w:t>Цель работы</w:t>
      </w:r>
      <w:bookmarkEnd w:id="2"/>
    </w:p>
    <w:p w:rsidR="00281BAE" w:rsidRDefault="00CC3574">
      <w:pPr>
        <w:pStyle w:val="FirstParagraph"/>
      </w:pPr>
      <w:r>
        <w:t xml:space="preserve">Ознакомление с файловой системой Linux, её структурой, именами и содержанием </w:t>
      </w:r>
      <w:r>
        <w:t>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281BAE" w:rsidRDefault="00CC3574">
      <w:pPr>
        <w:pStyle w:val="1"/>
      </w:pPr>
      <w:bookmarkStart w:id="3" w:name="выполнение-лабораторной-работы"/>
      <w:bookmarkStart w:id="4" w:name="_Toc102049462"/>
      <w:bookmarkEnd w:id="1"/>
      <w:r>
        <w:t>Выполнение лабораторной работы</w:t>
      </w:r>
      <w:bookmarkEnd w:id="4"/>
    </w:p>
    <w:p w:rsidR="00281BAE" w:rsidRDefault="00CC3574">
      <w:pPr>
        <w:pStyle w:val="Compact"/>
        <w:numPr>
          <w:ilvl w:val="0"/>
          <w:numId w:val="2"/>
        </w:numPr>
      </w:pPr>
      <w:r>
        <w:t>Выполните все пример</w:t>
      </w:r>
      <w:r>
        <w:t>ы, приведённые в первой части описания лабораторной работы. (рис. 1)</w:t>
      </w:r>
    </w:p>
    <w:p w:rsidR="00281BAE" w:rsidRDefault="00CC3574">
      <w:pPr>
        <w:pStyle w:val="CaptionedFigure"/>
      </w:pPr>
      <w:bookmarkStart w:id="5" w:name="fig:001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" name="Picture" descr="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281BAE" w:rsidRDefault="00CC3574">
      <w:pPr>
        <w:pStyle w:val="ImageCaption"/>
      </w:pPr>
      <w:r>
        <w:t>Выполнение примеров</w:t>
      </w:r>
    </w:p>
    <w:p w:rsidR="00281BAE" w:rsidRDefault="00CC3574">
      <w:pPr>
        <w:pStyle w:val="Compact"/>
        <w:numPr>
          <w:ilvl w:val="0"/>
          <w:numId w:val="3"/>
        </w:numPr>
      </w:pPr>
      <w:r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:rsidR="00281BAE" w:rsidRDefault="00CC3574">
      <w:pPr>
        <w:pStyle w:val="Compact"/>
        <w:numPr>
          <w:ilvl w:val="0"/>
          <w:numId w:val="4"/>
        </w:numPr>
      </w:pPr>
      <w:r>
        <w:t>Скопируйте файл /usr/include/sys</w:t>
      </w:r>
      <w:r>
        <w:t>/io.h в домашний каталог и назовите его equipment. Если файла io.h нет, то используйте любой другой файл в каталоге /usr/include/sys/ вместо него.</w:t>
      </w:r>
    </w:p>
    <w:p w:rsidR="00281BAE" w:rsidRDefault="00CC3574">
      <w:pPr>
        <w:pStyle w:val="Compact"/>
        <w:numPr>
          <w:ilvl w:val="0"/>
          <w:numId w:val="4"/>
        </w:numPr>
      </w:pPr>
      <w:r>
        <w:t>В домашнем каталоге создайте директорию ~/ski.plases.</w:t>
      </w:r>
    </w:p>
    <w:p w:rsidR="00281BAE" w:rsidRDefault="00CC3574">
      <w:pPr>
        <w:pStyle w:val="Compact"/>
        <w:numPr>
          <w:ilvl w:val="0"/>
          <w:numId w:val="4"/>
        </w:numPr>
      </w:pPr>
      <w:r>
        <w:t>Переместите файл equipment в каталог ~/ski.plases.</w:t>
      </w:r>
    </w:p>
    <w:p w:rsidR="00281BAE" w:rsidRDefault="00CC3574">
      <w:pPr>
        <w:pStyle w:val="Compact"/>
        <w:numPr>
          <w:ilvl w:val="0"/>
          <w:numId w:val="4"/>
        </w:numPr>
      </w:pPr>
      <w:r>
        <w:t>Пере</w:t>
      </w:r>
      <w:r>
        <w:t>именуйте файл ~/ski.plases/equipment в ~/ski.plases/equiplist.</w:t>
      </w:r>
    </w:p>
    <w:p w:rsidR="00281BAE" w:rsidRDefault="00CC3574">
      <w:pPr>
        <w:pStyle w:val="Compact"/>
        <w:numPr>
          <w:ilvl w:val="0"/>
          <w:numId w:val="4"/>
        </w:numPr>
      </w:pPr>
      <w:r>
        <w:t>Создайте в домашнем каталоге файл abc1 и скопируйте его в каталог ~/ski.plases, назовите его equiplist2.</w:t>
      </w:r>
    </w:p>
    <w:p w:rsidR="00281BAE" w:rsidRDefault="00CC3574">
      <w:pPr>
        <w:pStyle w:val="Compact"/>
        <w:numPr>
          <w:ilvl w:val="0"/>
          <w:numId w:val="4"/>
        </w:numPr>
      </w:pPr>
      <w:r>
        <w:t>Создайте каталог с именем equipment в каталоге ~/ski.plases.</w:t>
      </w:r>
    </w:p>
    <w:p w:rsidR="00281BAE" w:rsidRDefault="00CC3574">
      <w:pPr>
        <w:pStyle w:val="Compact"/>
        <w:numPr>
          <w:ilvl w:val="0"/>
          <w:numId w:val="4"/>
        </w:numPr>
      </w:pPr>
      <w:r>
        <w:t>Переместите файлы ~/ski.pla</w:t>
      </w:r>
      <w:r>
        <w:t>ses/equiplist и equiplist2 в каталог ~/ski.plases/equipment.</w:t>
      </w:r>
    </w:p>
    <w:p w:rsidR="00281BAE" w:rsidRDefault="00CC3574">
      <w:pPr>
        <w:pStyle w:val="Compact"/>
        <w:numPr>
          <w:ilvl w:val="0"/>
          <w:numId w:val="4"/>
        </w:numPr>
      </w:pPr>
      <w:r>
        <w:t>Создайте и переместите каталог ~/newdir в каталог ~/ski.plases и назовите его plans</w:t>
      </w:r>
    </w:p>
    <w:p w:rsidR="00281BAE" w:rsidRDefault="00CC3574">
      <w:pPr>
        <w:pStyle w:val="FirstParagraph"/>
      </w:pPr>
      <w:r>
        <w:t>(рис. 2)</w:t>
      </w:r>
    </w:p>
    <w:p w:rsidR="00281BAE" w:rsidRDefault="00CC3574">
      <w:pPr>
        <w:pStyle w:val="CaptionedFigure"/>
      </w:pPr>
      <w:bookmarkStart w:id="6" w:name="fig:002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2" name="Picture" descr="Выполнение пункт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281BAE" w:rsidRDefault="00CC3574">
      <w:pPr>
        <w:pStyle w:val="ImageCaption"/>
      </w:pPr>
      <w:r>
        <w:t>Выполнение пункта 2</w:t>
      </w:r>
    </w:p>
    <w:p w:rsidR="00281BAE" w:rsidRDefault="00CC3574">
      <w:pPr>
        <w:pStyle w:val="Compact"/>
        <w:numPr>
          <w:ilvl w:val="0"/>
          <w:numId w:val="5"/>
        </w:numPr>
      </w:pPr>
      <w:r>
        <w:t>Определите опции команды chmod, необходимые для того, чтобы присвоить перечислен</w:t>
      </w:r>
      <w:r>
        <w:t>ным ниже файлам выделенные права доступа, считая, что в начале таких прав нет:</w:t>
      </w:r>
    </w:p>
    <w:p w:rsidR="00281BAE" w:rsidRDefault="00CC3574">
      <w:pPr>
        <w:pStyle w:val="Compact"/>
        <w:numPr>
          <w:ilvl w:val="0"/>
          <w:numId w:val="6"/>
        </w:numPr>
      </w:pPr>
      <w:r>
        <w:t>drwxr–r– … australia</w:t>
      </w:r>
    </w:p>
    <w:p w:rsidR="00281BAE" w:rsidRDefault="00CC3574">
      <w:pPr>
        <w:pStyle w:val="Compact"/>
        <w:numPr>
          <w:ilvl w:val="0"/>
          <w:numId w:val="6"/>
        </w:numPr>
      </w:pPr>
      <w:r>
        <w:t>drwx–x–x … play</w:t>
      </w:r>
    </w:p>
    <w:p w:rsidR="00281BAE" w:rsidRDefault="00CC3574">
      <w:pPr>
        <w:pStyle w:val="Compact"/>
        <w:numPr>
          <w:ilvl w:val="0"/>
          <w:numId w:val="6"/>
        </w:numPr>
      </w:pPr>
      <w:r>
        <w:t>-r-xr–r– … my_os</w:t>
      </w:r>
    </w:p>
    <w:p w:rsidR="00281BAE" w:rsidRDefault="00CC3574">
      <w:pPr>
        <w:pStyle w:val="Compact"/>
        <w:numPr>
          <w:ilvl w:val="0"/>
          <w:numId w:val="6"/>
        </w:numPr>
      </w:pPr>
      <w:r>
        <w:t>-rw-rw-r– … feathers  При необходимости создайте нужные файлы</w:t>
      </w:r>
    </w:p>
    <w:p w:rsidR="00281BAE" w:rsidRDefault="00CC3574">
      <w:pPr>
        <w:pStyle w:val="CaptionedFigure"/>
      </w:pPr>
      <w:bookmarkStart w:id="7" w:name="fig:003"/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3" name="Picture" descr="Выполнение пункта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281BAE" w:rsidRDefault="00CC3574">
      <w:pPr>
        <w:pStyle w:val="ImageCaption"/>
      </w:pPr>
      <w:r>
        <w:t>Выполнение пункта 3</w:t>
      </w:r>
    </w:p>
    <w:p w:rsidR="00281BAE" w:rsidRDefault="00CC3574">
      <w:pPr>
        <w:pStyle w:val="Compact"/>
        <w:numPr>
          <w:ilvl w:val="0"/>
          <w:numId w:val="7"/>
        </w:numPr>
      </w:pPr>
      <w:r>
        <w:t>Просмотрите содержимое файла /etc/password (рис. 4)</w:t>
      </w:r>
    </w:p>
    <w:p w:rsidR="00281BAE" w:rsidRDefault="00CC3574">
      <w:pPr>
        <w:pStyle w:val="CaptionedFigure"/>
      </w:pPr>
      <w:bookmarkStart w:id="8" w:name="fig:004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4" name="Picture" descr="cat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4_catEtcPass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281BAE" w:rsidRDefault="00CC3574">
      <w:pPr>
        <w:pStyle w:val="ImageCaption"/>
      </w:pPr>
      <w:r>
        <w:t>cat /etc/passwd</w:t>
      </w:r>
    </w:p>
    <w:p w:rsidR="00281BAE" w:rsidRDefault="00CC3574">
      <w:pPr>
        <w:pStyle w:val="Compact"/>
        <w:numPr>
          <w:ilvl w:val="0"/>
          <w:numId w:val="8"/>
        </w:numPr>
      </w:pPr>
      <w:r>
        <w:t>Выполнение пункта 4</w:t>
      </w:r>
    </w:p>
    <w:p w:rsidR="00281BAE" w:rsidRDefault="00CC3574">
      <w:pPr>
        <w:pStyle w:val="Compact"/>
        <w:numPr>
          <w:ilvl w:val="0"/>
          <w:numId w:val="9"/>
        </w:numPr>
      </w:pPr>
      <w:r>
        <w:t>Скопируйте файл ~/feathers в файл ~/file.old.</w:t>
      </w:r>
    </w:p>
    <w:p w:rsidR="00281BAE" w:rsidRDefault="00CC3574">
      <w:pPr>
        <w:pStyle w:val="Compact"/>
        <w:numPr>
          <w:ilvl w:val="0"/>
          <w:numId w:val="9"/>
        </w:numPr>
      </w:pPr>
      <w:r>
        <w:t>Переместите файл ~/file.old в каталог ~/play.</w:t>
      </w:r>
    </w:p>
    <w:p w:rsidR="00281BAE" w:rsidRDefault="00CC3574">
      <w:pPr>
        <w:pStyle w:val="Compact"/>
        <w:numPr>
          <w:ilvl w:val="0"/>
          <w:numId w:val="9"/>
        </w:numPr>
      </w:pPr>
      <w:r>
        <w:t>Скопируйте каталог ~/play в каталог ~/fun.</w:t>
      </w:r>
    </w:p>
    <w:p w:rsidR="00281BAE" w:rsidRDefault="00CC3574">
      <w:pPr>
        <w:pStyle w:val="Compact"/>
        <w:numPr>
          <w:ilvl w:val="0"/>
          <w:numId w:val="9"/>
        </w:numPr>
      </w:pPr>
      <w:r>
        <w:t>Переместите каталог ~/fun в кат</w:t>
      </w:r>
      <w:r>
        <w:t>алог ~/play и назовите его games.</w:t>
      </w:r>
    </w:p>
    <w:p w:rsidR="00281BAE" w:rsidRDefault="00CC3574">
      <w:pPr>
        <w:pStyle w:val="Compact"/>
        <w:numPr>
          <w:ilvl w:val="0"/>
          <w:numId w:val="9"/>
        </w:numPr>
      </w:pPr>
      <w:r>
        <w:t>Лишите владельца файла ~/feathers права на чтение.</w:t>
      </w:r>
    </w:p>
    <w:p w:rsidR="00281BAE" w:rsidRDefault="00CC3574">
      <w:pPr>
        <w:pStyle w:val="Compact"/>
        <w:numPr>
          <w:ilvl w:val="0"/>
          <w:numId w:val="9"/>
        </w:numPr>
      </w:pPr>
      <w:r>
        <w:t>Что произойдёт, если вы попытаетесь просмотреть файл ~/feathers командой cat? (Отказано в доступе)</w:t>
      </w:r>
    </w:p>
    <w:p w:rsidR="00281BAE" w:rsidRDefault="00CC3574">
      <w:pPr>
        <w:pStyle w:val="Compact"/>
        <w:numPr>
          <w:ilvl w:val="0"/>
          <w:numId w:val="9"/>
        </w:numPr>
      </w:pPr>
      <w:r>
        <w:t>Что произойдёт, если вы попытаетесь скопировать файл ~/feathers? (Отказано в доступе)</w:t>
      </w:r>
    </w:p>
    <w:p w:rsidR="00281BAE" w:rsidRDefault="00CC3574">
      <w:pPr>
        <w:pStyle w:val="Compact"/>
        <w:numPr>
          <w:ilvl w:val="0"/>
          <w:numId w:val="9"/>
        </w:numPr>
      </w:pPr>
      <w:r>
        <w:t>Дайте владельцу файла ~/feathers право на чтение.</w:t>
      </w:r>
    </w:p>
    <w:p w:rsidR="00281BAE" w:rsidRDefault="00CC3574">
      <w:pPr>
        <w:pStyle w:val="Compact"/>
        <w:numPr>
          <w:ilvl w:val="0"/>
          <w:numId w:val="9"/>
        </w:numPr>
      </w:pPr>
      <w:r>
        <w:t>Лишите владельца каталога ~/play права на выполнение.</w:t>
      </w:r>
    </w:p>
    <w:p w:rsidR="00281BAE" w:rsidRDefault="00CC3574">
      <w:pPr>
        <w:pStyle w:val="Compact"/>
        <w:numPr>
          <w:ilvl w:val="0"/>
          <w:numId w:val="9"/>
        </w:numPr>
      </w:pPr>
      <w:r>
        <w:t>Перейдите в каталог ~/play. Что произошло? (Отказано в доступе)</w:t>
      </w:r>
    </w:p>
    <w:p w:rsidR="00281BAE" w:rsidRDefault="00CC3574">
      <w:pPr>
        <w:pStyle w:val="Compact"/>
        <w:numPr>
          <w:ilvl w:val="0"/>
          <w:numId w:val="9"/>
        </w:numPr>
      </w:pPr>
      <w:r>
        <w:t>Да</w:t>
      </w:r>
      <w:r>
        <w:t>йте владельцу каталога ~/play право на выполнение.</w:t>
      </w:r>
    </w:p>
    <w:p w:rsidR="00281BAE" w:rsidRDefault="00CC3574">
      <w:pPr>
        <w:pStyle w:val="CaptionedFigure"/>
      </w:pPr>
      <w:bookmarkStart w:id="9" w:name="fig:005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5" name="Picture" descr="Выполнение пункта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281BAE" w:rsidRDefault="00CC3574">
      <w:pPr>
        <w:pStyle w:val="ImageCaption"/>
      </w:pPr>
      <w:r>
        <w:t>Выполнение пункта 4</w:t>
      </w:r>
    </w:p>
    <w:p w:rsidR="00281BAE" w:rsidRDefault="00CC3574">
      <w:pPr>
        <w:pStyle w:val="Compact"/>
        <w:numPr>
          <w:ilvl w:val="0"/>
          <w:numId w:val="10"/>
        </w:numPr>
      </w:pPr>
      <w:r>
        <w:t>Прочитайте man по командам mount, fsck, mkfs, kill (рис 8)</w:t>
      </w:r>
    </w:p>
    <w:p w:rsidR="00281BAE" w:rsidRDefault="00CC3574">
      <w:pPr>
        <w:pStyle w:val="CaptionedFigure"/>
      </w:pPr>
      <w:bookmarkStart w:id="10" w:name="fig:006"/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6" name="Picture" descr="man по команда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81BAE" w:rsidRDefault="00CC3574">
      <w:pPr>
        <w:pStyle w:val="ImageCaption"/>
      </w:pPr>
      <w:r>
        <w:t>man по командам</w:t>
      </w:r>
    </w:p>
    <w:p w:rsidR="00281BAE" w:rsidRDefault="00CC3574">
      <w:pPr>
        <w:pStyle w:val="a0"/>
      </w:pPr>
      <w:r>
        <w:t>Mount - нужна для просмотра смонтированных файловых систем, а также для монтирования любых локальных или удаленных файловых систем.  Fsck - проверяет и исправляет в диалоговом режиме несогласованные условия в файловых системах Mkfs создает файловые системы</w:t>
      </w:r>
      <w:r>
        <w:t xml:space="preserve"> Kill – завершает некорекктно работующее приложение.</w:t>
      </w:r>
    </w:p>
    <w:p w:rsidR="00281BAE" w:rsidRDefault="00CC3574">
      <w:pPr>
        <w:pStyle w:val="1"/>
      </w:pPr>
      <w:bookmarkStart w:id="11" w:name="вывод"/>
      <w:bookmarkStart w:id="12" w:name="_Toc102049463"/>
      <w:bookmarkEnd w:id="3"/>
      <w:r>
        <w:lastRenderedPageBreak/>
        <w:t>Вывод</w:t>
      </w:r>
      <w:bookmarkEnd w:id="12"/>
    </w:p>
    <w:p w:rsidR="00281BAE" w:rsidRDefault="00CC3574">
      <w:pPr>
        <w:pStyle w:val="FirstParagraph"/>
      </w:pPr>
      <w:r>
        <w:t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.</w:t>
      </w:r>
    </w:p>
    <w:p w:rsidR="00281BAE" w:rsidRDefault="00CC3574">
      <w:pPr>
        <w:pStyle w:val="1"/>
      </w:pPr>
      <w:bookmarkStart w:id="13" w:name="контрольные-вопросы"/>
      <w:bookmarkStart w:id="14" w:name="_Toc102049464"/>
      <w:bookmarkEnd w:id="11"/>
      <w:r>
        <w:t>Контрольные вопросы</w:t>
      </w:r>
      <w:bookmarkEnd w:id="14"/>
    </w:p>
    <w:p w:rsidR="00281BAE" w:rsidRDefault="00CC3574">
      <w:pPr>
        <w:pStyle w:val="Compact"/>
        <w:numPr>
          <w:ilvl w:val="0"/>
          <w:numId w:val="11"/>
        </w:numPr>
      </w:pPr>
      <w:r>
        <w:t>Дай</w:t>
      </w:r>
      <w:r>
        <w:t xml:space="preserve">те характеристику каждой файловой системе, существующей на жёстком диске компьютера, на котором вы выполняли лабораторную работу. Ответ: С помощью команды df –T, мы можем познакомиться с файловыми системами · Файловая система devtmpfs была разработана для </w:t>
      </w:r>
      <w:r>
        <w:t xml:space="preserve">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</w:t>
      </w:r>
      <w:r>
        <w:t>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</w:t>
      </w:r>
    </w:p>
    <w:p w:rsidR="00281BAE" w:rsidRDefault="00CC3574">
      <w:pPr>
        <w:pStyle w:val="Compact"/>
        <w:numPr>
          <w:ilvl w:val="0"/>
          <w:numId w:val="12"/>
        </w:numPr>
      </w:pPr>
      <w:r>
        <w:t>Tmpfs — временное файловое хранилище в Unix . Предназначена для монтирован</w:t>
      </w:r>
      <w:r>
        <w:t>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</w:t>
      </w:r>
      <w:r>
        <w:t>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я ф</w:t>
      </w:r>
      <w:r>
        <w:t xml:space="preserve">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</w:t>
      </w:r>
      <w:r>
        <w:t>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</w:p>
    <w:p w:rsidR="00281BAE" w:rsidRDefault="00CC3574">
      <w:pPr>
        <w:numPr>
          <w:ilvl w:val="0"/>
          <w:numId w:val="13"/>
        </w:numPr>
      </w:pPr>
      <w:r>
        <w:t>Приведите общую структуру файловой системы и дайте характеристику каждой директории</w:t>
      </w:r>
      <w:r>
        <w:t xml:space="preserve"> первого уровня этой структуры. Ответ: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</w:t>
      </w:r>
      <w:r>
        <w:t>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</w:t>
      </w:r>
      <w:r>
        <w:t>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</w:t>
      </w:r>
      <w:r>
        <w:t xml:space="preserve">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</w:t>
      </w:r>
      <w:r>
        <w:t xml:space="preserve">являющиеся интерфейсом </w:t>
      </w:r>
      <w:r>
        <w:lastRenderedPageBreak/>
        <w:t>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</w:t>
      </w:r>
      <w:r>
        <w:t>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</w:t>
      </w:r>
      <w:r>
        <w:t xml:space="preserve">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</w:t>
      </w:r>
      <w:r>
        <w:t xml:space="preserve">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</w:t>
      </w:r>
      <w:r>
        <w:t>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</w:t>
      </w:r>
      <w:r>
        <w:t>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</w:t>
      </w:r>
      <w:r>
        <w:t>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</w:t>
      </w:r>
      <w:r>
        <w:t xml:space="preserve">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</w:t>
      </w:r>
      <w:r>
        <w:t>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 w:rsidR="00281BAE" w:rsidRDefault="00CC3574">
      <w:pPr>
        <w:numPr>
          <w:ilvl w:val="0"/>
          <w:numId w:val="13"/>
        </w:numPr>
      </w:pPr>
      <w:r>
        <w:t>Какая опера</w:t>
      </w:r>
      <w:r>
        <w:t>ция должна быть выполнена,чтобы содержимое некоторой файловой системы было доступно операционной системе? Ответ: С помощью команды cd мы переходим в каталог, в котором находится файл. С помощью less мы открываем этот файл.</w:t>
      </w:r>
    </w:p>
    <w:p w:rsidR="00281BAE" w:rsidRDefault="00CC3574">
      <w:pPr>
        <w:numPr>
          <w:ilvl w:val="0"/>
          <w:numId w:val="13"/>
        </w:numPr>
      </w:pPr>
      <w:r>
        <w:t>Назовите основные причины нарушен</w:t>
      </w:r>
      <w:r>
        <w:t>ия целостности файловой системы. Какустранить повреждения файловой системы? Ответ: 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</w:t>
      </w:r>
      <w:r>
        <w:t>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</w:t>
      </w:r>
      <w:r>
        <w:t xml:space="preserve">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 w:rsidR="00281BAE" w:rsidRDefault="00CC3574">
      <w:pPr>
        <w:numPr>
          <w:ilvl w:val="0"/>
          <w:numId w:val="13"/>
        </w:numPr>
      </w:pPr>
      <w:r>
        <w:lastRenderedPageBreak/>
        <w:t>Как создаётся файловая система? Ответ: Обычно при установке Linux создание файловых систем - компетенция</w:t>
      </w:r>
      <w:r>
        <w:t xml:space="preserve">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</w:t>
      </w:r>
      <w:r>
        <w:t xml:space="preserve">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</w:t>
      </w:r>
      <w:r>
        <w:t>reiserfs из пакета reiserfsprogs.</w:t>
      </w:r>
    </w:p>
    <w:p w:rsidR="00281BAE" w:rsidRDefault="00CC3574">
      <w:pPr>
        <w:numPr>
          <w:ilvl w:val="0"/>
          <w:numId w:val="13"/>
        </w:numPr>
      </w:pPr>
      <w:r>
        <w:t>Дайте характеристику командам, которые позволяют просмотреть текстовые файлы. Ответ: · Для просмотра небольших файлов -cat. (cat имя-файла) · Для просмотра больших файлов-less . (less имя-файла) · Для просмотра начала файл</w:t>
      </w:r>
      <w:r>
        <w:t>а- 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 w:rsidR="00281BAE" w:rsidRDefault="00CC3574">
      <w:pPr>
        <w:numPr>
          <w:ilvl w:val="0"/>
          <w:numId w:val="13"/>
        </w:numPr>
      </w:pPr>
      <w:r>
        <w:t>Приведите осно</w:t>
      </w:r>
      <w:r>
        <w:t xml:space="preserve">вные возможности команды cp в Linux Ответ: При помощи команды cp осуществляется копирование файлов и каталогов (cp[-опции] исходныйфайл целевойфайл) Возможности команды ср: · копирование файла в текущем каталоге · копирование нескольких файлов в каталог · </w:t>
      </w:r>
      <w:r>
        <w:t>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</w:t>
      </w:r>
      <w:r>
        <w:t>л) · Команда cp с опцией r (recursive) позволяет копировать каталоги вместе с входящими в них файлами и каталогами.</w:t>
      </w:r>
    </w:p>
    <w:p w:rsidR="00281BAE" w:rsidRDefault="00CC3574">
      <w:pPr>
        <w:numPr>
          <w:ilvl w:val="0"/>
          <w:numId w:val="13"/>
        </w:numPr>
      </w:pPr>
      <w:r>
        <w:t>Назовите и дайте характеристику командам перемещения и переименованияфайлов и каталогов. Ответ: Команды mv и mvdir предназначены для перемещ</w:t>
      </w:r>
      <w:r>
        <w:t>ения и переименования файлов и каталогов. (mv [-опции] старыйфайл новыйфайл) Для получения предупреждения перед переписыванием файла стоит использовать опцию i.</w:t>
      </w:r>
    </w:p>
    <w:p w:rsidR="00281BAE" w:rsidRDefault="00CC3574">
      <w:pPr>
        <w:numPr>
          <w:ilvl w:val="0"/>
          <w:numId w:val="13"/>
        </w:numPr>
      </w:pPr>
      <w:r>
        <w:t>Что такое права доступа? Как они могут быть изменены? Ответ: Права доступа - совокупность прави</w:t>
      </w:r>
      <w:r>
        <w:t>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</w:t>
      </w:r>
      <w:r>
        <w:t>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пра</w:t>
      </w:r>
      <w:r>
        <w:t>во · r чтение · w запись · x выполнение · u (user) владелец файла · g (group) группа, к которой принадлежит владелец файла · (others) все остальные.</w:t>
      </w:r>
      <w:bookmarkEnd w:id="13"/>
    </w:p>
    <w:sectPr w:rsidR="00281BA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3574" w:rsidRDefault="00CC3574">
      <w:pPr>
        <w:spacing w:after="0"/>
      </w:pPr>
      <w:r>
        <w:separator/>
      </w:r>
    </w:p>
  </w:endnote>
  <w:endnote w:type="continuationSeparator" w:id="0">
    <w:p w:rsidR="00CC3574" w:rsidRDefault="00CC35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3574" w:rsidRDefault="00CC3574">
      <w:r>
        <w:separator/>
      </w:r>
    </w:p>
  </w:footnote>
  <w:footnote w:type="continuationSeparator" w:id="0">
    <w:p w:rsidR="00CC3574" w:rsidRDefault="00CC35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03B2423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6152262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E5D247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D834E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E97021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DC44DCC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615F1ED2"/>
    <w:multiLevelType w:val="multilevel"/>
    <w:tmpl w:val="F10627D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E8F82A6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4"/>
  </w:num>
  <w:num w:numId="1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1BAE"/>
    <w:rsid w:val="004E29B3"/>
    <w:rsid w:val="00590D07"/>
    <w:rsid w:val="00784D58"/>
    <w:rsid w:val="008D6863"/>
    <w:rsid w:val="00B86B75"/>
    <w:rsid w:val="00BC48D5"/>
    <w:rsid w:val="00C36279"/>
    <w:rsid w:val="00CC3574"/>
    <w:rsid w:val="00E315A3"/>
    <w:rsid w:val="00FA1D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0589F64-F76A-4312-BE26-55EB5EB45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1D0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834</Words>
  <Characters>10456</Characters>
  <Application>Microsoft Office Word</Application>
  <DocSecurity>0</DocSecurity>
  <Lines>87</Lines>
  <Paragraphs>24</Paragraphs>
  <ScaleCrop>false</ScaleCrop>
  <Company/>
  <LinksUpToDate>false</LinksUpToDate>
  <CharactersWithSpaces>1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Бешкуров Тимофей Борисович</dc:creator>
  <cp:keywords/>
  <cp:lastModifiedBy>Тимофей Бешкуров</cp:lastModifiedBy>
  <cp:revision>2</cp:revision>
  <dcterms:created xsi:type="dcterms:W3CDTF">2022-04-28T11:44:00Z</dcterms:created>
  <dcterms:modified xsi:type="dcterms:W3CDTF">2022-04-28T11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Анализ файловой системы Linux. Команды для работы с файлами и каталога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